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</w:rPr>
          <w:t xml:space="preserve">Gbadamass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.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2-06-29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38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5"/>
    <w:bookmarkStart w:id="29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ter_pengui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5" w:name="ref-Connors2020"/>
    <w:p>
      <w:pPr>
        <w:pStyle w:val="Bibliography"/>
      </w:pPr>
      <w:r>
        <w:t xml:space="preserve">Connors, B., M. J. Malick, G. T. Ruggerone, P. Rand, M. Adkison, J. R. Irvine, R. Campbell, et al. 2020.</w:t>
      </w:r>
      <w:r>
        <w:t xml:space="preserve"> </w:t>
      </w:r>
      <w:hyperlink r:id="rId34">
        <w:r>
          <w:rPr>
            <w:rStyle w:val="Hyperlink"/>
          </w:rPr>
          <w:t xml:space="preserve">Climate and competition influence sockeye salmon population dynamics across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the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ean</w:t>
        </w:r>
      </w:hyperlink>
      <w:r>
        <w:t xml:space="preserve">. Canadian Journal of Fisheries and Aquatic Sciences 77:943–949.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dossa@xtbg.org.cn" TargetMode="External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ossa@xtbg.org.cn" TargetMode="External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2-06-28T23:34:09Z</dcterms:created>
  <dcterms:modified xsi:type="dcterms:W3CDTF">2022-06-28T23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csl">
    <vt:lpwstr>the-american-naturalist.csl</vt:lpwstr>
  </property>
  <property fmtid="{D5CDD505-2E9C-101B-9397-08002B2CF9AE}" pid="4" name="date">
    <vt:lpwstr>last updated: 2022-06-29</vt:lpwstr>
  </property>
  <property fmtid="{D5CDD505-2E9C-101B-9397-08002B2CF9AE}" pid="5" name="output">
    <vt:lpwstr/>
  </property>
</Properties>
</file>